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40187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4CE5AD41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515A9D58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3D91B801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114E51B8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4E00F913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5680D17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1A4ED1FB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3DD83593" w14:textId="14D845F0" w:rsidR="00C065A6" w:rsidRPr="00AB55B6" w:rsidRDefault="00C065A6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AB55B6">
        <w:rPr>
          <w:rFonts w:asciiTheme="minorHAnsi" w:hAnsiTheme="minorHAnsi" w:cstheme="minorHAnsi"/>
          <w:b/>
          <w:bCs/>
          <w:sz w:val="22"/>
          <w:szCs w:val="22"/>
        </w:rPr>
        <w:t xml:space="preserve">Assignment 1: </w:t>
      </w:r>
      <w:r w:rsidR="00485DD8" w:rsidRPr="00AB55B6">
        <w:rPr>
          <w:rFonts w:asciiTheme="minorHAnsi" w:hAnsiTheme="minorHAnsi" w:cstheme="minorHAnsi"/>
          <w:b/>
          <w:bCs/>
          <w:sz w:val="22"/>
          <w:szCs w:val="22"/>
        </w:rPr>
        <w:t>G</w:t>
      </w:r>
      <w:r w:rsidR="00963958">
        <w:rPr>
          <w:rFonts w:asciiTheme="minorHAnsi" w:hAnsiTheme="minorHAnsi" w:cstheme="minorHAnsi"/>
          <w:b/>
          <w:bCs/>
          <w:sz w:val="22"/>
          <w:szCs w:val="22"/>
        </w:rPr>
        <w:t>etting Started</w:t>
      </w:r>
    </w:p>
    <w:p w14:paraId="681F8AA6" w14:textId="08088708" w:rsidR="00936BFE" w:rsidRPr="00AB55B6" w:rsidRDefault="00936BFE" w:rsidP="00AB55B6">
      <w:pPr>
        <w:spacing w:after="0" w:line="480" w:lineRule="auto"/>
        <w:jc w:val="center"/>
        <w:rPr>
          <w:rFonts w:cstheme="minorHAnsi"/>
        </w:rPr>
      </w:pPr>
      <w:r w:rsidRPr="00AB55B6">
        <w:rPr>
          <w:rFonts w:cstheme="minorHAnsi"/>
        </w:rPr>
        <w:t>Jacob Jeffers</w:t>
      </w:r>
    </w:p>
    <w:p w14:paraId="55804D8E" w14:textId="1E92EE0E" w:rsidR="00936BFE" w:rsidRPr="00AB55B6" w:rsidRDefault="00936BFE" w:rsidP="00AB55B6">
      <w:pPr>
        <w:spacing w:after="0" w:line="480" w:lineRule="auto"/>
        <w:jc w:val="center"/>
        <w:rPr>
          <w:rFonts w:cstheme="minorHAnsi"/>
        </w:rPr>
      </w:pPr>
      <w:r w:rsidRPr="00AB55B6">
        <w:rPr>
          <w:rFonts w:cstheme="minorHAnsi"/>
        </w:rPr>
        <w:t>MSCS 53</w:t>
      </w:r>
      <w:r w:rsidR="00066D5B">
        <w:rPr>
          <w:rFonts w:cstheme="minorHAnsi"/>
        </w:rPr>
        <w:t>2</w:t>
      </w:r>
    </w:p>
    <w:p w14:paraId="25781B75" w14:textId="0A14DD0D" w:rsidR="00936BFE" w:rsidRPr="00AB55B6" w:rsidRDefault="00936BFE" w:rsidP="00AB55B6">
      <w:pPr>
        <w:spacing w:after="0" w:line="480" w:lineRule="auto"/>
        <w:jc w:val="center"/>
        <w:rPr>
          <w:rFonts w:cstheme="minorHAnsi"/>
        </w:rPr>
      </w:pPr>
      <w:r w:rsidRPr="00AB55B6">
        <w:rPr>
          <w:rFonts w:cstheme="minorHAnsi"/>
        </w:rPr>
        <w:t xml:space="preserve">Dr. </w:t>
      </w:r>
      <w:r w:rsidR="00066D5B">
        <w:rPr>
          <w:rFonts w:cstheme="minorHAnsi"/>
        </w:rPr>
        <w:t>Vanessa Cooper</w:t>
      </w:r>
    </w:p>
    <w:p w14:paraId="332208E7" w14:textId="4EB41F28" w:rsidR="00936BFE" w:rsidRPr="00AB55B6" w:rsidRDefault="00936BFE" w:rsidP="00AB55B6">
      <w:pPr>
        <w:spacing w:after="0" w:line="480" w:lineRule="auto"/>
        <w:jc w:val="center"/>
        <w:rPr>
          <w:rFonts w:cstheme="minorHAnsi"/>
        </w:rPr>
      </w:pPr>
      <w:r w:rsidRPr="00AB55B6">
        <w:rPr>
          <w:rFonts w:cstheme="minorHAnsi"/>
        </w:rPr>
        <w:t>Fall 2024</w:t>
      </w:r>
    </w:p>
    <w:p w14:paraId="3803BF5C" w14:textId="00AAFA4E" w:rsidR="00963958" w:rsidRDefault="00066D5B" w:rsidP="00AB55B6">
      <w:pPr>
        <w:spacing w:after="0" w:line="480" w:lineRule="auto"/>
        <w:jc w:val="center"/>
        <w:rPr>
          <w:rFonts w:cstheme="minorHAnsi"/>
        </w:rPr>
      </w:pPr>
      <w:r>
        <w:rPr>
          <w:rFonts w:cstheme="minorHAnsi"/>
        </w:rPr>
        <w:t>10/27/2024</w:t>
      </w:r>
    </w:p>
    <w:p w14:paraId="3A512BD9" w14:textId="77777777" w:rsidR="00963958" w:rsidRDefault="00963958">
      <w:pPr>
        <w:rPr>
          <w:rFonts w:cstheme="minorHAnsi"/>
        </w:rPr>
      </w:pPr>
      <w:r>
        <w:rPr>
          <w:rFonts w:cstheme="minorHAnsi"/>
        </w:rPr>
        <w:br w:type="page"/>
      </w:r>
    </w:p>
    <w:p w14:paraId="40225887" w14:textId="78305E04" w:rsidR="00C065A6" w:rsidRPr="00AB55B6" w:rsidRDefault="00963958" w:rsidP="00AB55B6">
      <w:pPr>
        <w:spacing w:after="0" w:line="480" w:lineRule="auto"/>
        <w:jc w:val="center"/>
        <w:rPr>
          <w:rFonts w:cstheme="minorHAnsi"/>
        </w:rPr>
      </w:pPr>
      <w:r>
        <w:rPr>
          <w:rFonts w:cstheme="minorHAnsi"/>
        </w:rPr>
        <w:lastRenderedPageBreak/>
        <w:t>Assignment 1: Getting Started</w:t>
      </w:r>
    </w:p>
    <w:p w14:paraId="70E52C75" w14:textId="0C3262D1" w:rsidR="00276FE1" w:rsidRDefault="006B020F" w:rsidP="00AB55B6">
      <w:pPr>
        <w:spacing w:after="0" w:line="480" w:lineRule="auto"/>
        <w:rPr>
          <w:rFonts w:cstheme="minorHAnsi"/>
        </w:rPr>
      </w:pPr>
      <w:r>
        <w:rPr>
          <w:rFonts w:cstheme="minorHAnsi"/>
        </w:rPr>
        <w:t>Step 1: Install Python</w:t>
      </w:r>
    </w:p>
    <w:p w14:paraId="65459529" w14:textId="36F55725" w:rsidR="006B020F" w:rsidRDefault="007E61E6" w:rsidP="00AB55B6">
      <w:pPr>
        <w:spacing w:after="0" w:line="480" w:lineRule="auto"/>
        <w:rPr>
          <w:rFonts w:cstheme="minorHAnsi"/>
        </w:rPr>
      </w:pPr>
      <w:r>
        <w:rPr>
          <w:rFonts w:cstheme="minorHAnsi"/>
        </w:rPr>
        <w:tab/>
        <w:t xml:space="preserve">For this step, I navigated to python.org/downloads and downloaded </w:t>
      </w:r>
      <w:r w:rsidR="00756172">
        <w:rPr>
          <w:rFonts w:cstheme="minorHAnsi"/>
        </w:rPr>
        <w:t xml:space="preserve">Python 3.13. On the installer, I checked the box for “Add Python to PATH.” Python has been successfully downloaded on the device. </w:t>
      </w:r>
    </w:p>
    <w:p w14:paraId="71565400" w14:textId="2E412291" w:rsidR="003D7851" w:rsidRDefault="003D7851" w:rsidP="00AB55B6">
      <w:pPr>
        <w:spacing w:after="0" w:line="480" w:lineRule="auto"/>
        <w:rPr>
          <w:rFonts w:cstheme="minorHAnsi"/>
        </w:rPr>
      </w:pPr>
      <w:r w:rsidRPr="003D7851">
        <w:rPr>
          <w:rFonts w:cstheme="minorHAnsi"/>
        </w:rPr>
        <w:drawing>
          <wp:inline distT="0" distB="0" distL="0" distR="0" wp14:anchorId="13D7D258" wp14:editId="6AD8D1B8">
            <wp:extent cx="5943600" cy="3210560"/>
            <wp:effectExtent l="0" t="0" r="0" b="8890"/>
            <wp:docPr id="1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omputer screen with white 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E5935" w14:textId="526E20D7" w:rsidR="003D7851" w:rsidRDefault="003D7851" w:rsidP="00AB55B6">
      <w:pPr>
        <w:spacing w:after="0" w:line="480" w:lineRule="auto"/>
        <w:rPr>
          <w:rFonts w:cstheme="minorHAnsi"/>
        </w:rPr>
      </w:pPr>
      <w:r>
        <w:rPr>
          <w:rFonts w:cstheme="minorHAnsi"/>
        </w:rPr>
        <w:t>Step 2: Install VS Code</w:t>
      </w:r>
    </w:p>
    <w:p w14:paraId="5C5BAC40" w14:textId="0D48C7F0" w:rsidR="000F3B50" w:rsidRDefault="009848BF" w:rsidP="00AB55B6">
      <w:pPr>
        <w:spacing w:after="0" w:line="480" w:lineRule="auto"/>
        <w:rPr>
          <w:rFonts w:cstheme="minorHAnsi"/>
        </w:rPr>
      </w:pPr>
      <w:r>
        <w:rPr>
          <w:rFonts w:cstheme="minorHAnsi"/>
        </w:rPr>
        <w:tab/>
        <w:t xml:space="preserve">For this step, I </w:t>
      </w:r>
      <w:r w:rsidR="00452BFC">
        <w:rPr>
          <w:rFonts w:cstheme="minorHAnsi"/>
        </w:rPr>
        <w:t>deleted a previous version of VS Code and downloaded the most recent version by navigating to code.visualstudio.com. Once there, it downloaded automatically, and when the download was completed,</w:t>
      </w:r>
      <w:r w:rsidR="0015678C">
        <w:rPr>
          <w:rFonts w:cstheme="minorHAnsi"/>
        </w:rPr>
        <w:t xml:space="preserve"> I followed the installation steps to </w:t>
      </w:r>
      <w:r w:rsidR="00A275F3">
        <w:rPr>
          <w:rFonts w:cstheme="minorHAnsi"/>
        </w:rPr>
        <w:t xml:space="preserve">install it on my machine. The installation was successful. </w:t>
      </w:r>
    </w:p>
    <w:p w14:paraId="59B46EAF" w14:textId="0AFC5B3C" w:rsidR="00A275F3" w:rsidRDefault="00A275F3" w:rsidP="00AB55B6">
      <w:pPr>
        <w:spacing w:after="0" w:line="480" w:lineRule="auto"/>
        <w:rPr>
          <w:rFonts w:cstheme="minorHAnsi"/>
        </w:rPr>
      </w:pPr>
      <w:r w:rsidRPr="00A275F3">
        <w:rPr>
          <w:rFonts w:cstheme="minorHAnsi"/>
        </w:rPr>
        <w:lastRenderedPageBreak/>
        <w:drawing>
          <wp:inline distT="0" distB="0" distL="0" distR="0" wp14:anchorId="0E44B137" wp14:editId="774858AD">
            <wp:extent cx="5943600" cy="4879340"/>
            <wp:effectExtent l="0" t="0" r="0" b="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7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B8FD9" w14:textId="087A6D1B" w:rsidR="00A275F3" w:rsidRDefault="00D036F9" w:rsidP="00AB55B6">
      <w:pPr>
        <w:spacing w:after="0" w:line="480" w:lineRule="auto"/>
        <w:rPr>
          <w:rFonts w:cstheme="minorHAnsi"/>
        </w:rPr>
      </w:pPr>
      <w:r>
        <w:rPr>
          <w:rFonts w:cstheme="minorHAnsi"/>
        </w:rPr>
        <w:t>Installing Python from there involved searching through the extensions library and installing Python.</w:t>
      </w:r>
    </w:p>
    <w:p w14:paraId="4BAF4837" w14:textId="2A3A46B3" w:rsidR="00D036F9" w:rsidRDefault="00D036F9" w:rsidP="00AB55B6">
      <w:pPr>
        <w:spacing w:after="0" w:line="480" w:lineRule="auto"/>
        <w:rPr>
          <w:rFonts w:cstheme="minorHAnsi"/>
        </w:rPr>
      </w:pPr>
      <w:r w:rsidRPr="00D036F9">
        <w:rPr>
          <w:rFonts w:cstheme="minorHAnsi"/>
        </w:rPr>
        <w:lastRenderedPageBreak/>
        <w:drawing>
          <wp:inline distT="0" distB="0" distL="0" distR="0" wp14:anchorId="18B71C11" wp14:editId="7E6E05D7">
            <wp:extent cx="5943600" cy="3546475"/>
            <wp:effectExtent l="0" t="0" r="0" b="0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B0A8B" w14:textId="5565FC8E" w:rsidR="00D036F9" w:rsidRDefault="00830BE6" w:rsidP="00AB55B6">
      <w:pPr>
        <w:spacing w:after="0" w:line="480" w:lineRule="auto"/>
        <w:rPr>
          <w:rFonts w:cstheme="minorHAnsi"/>
        </w:rPr>
      </w:pPr>
      <w:r>
        <w:rPr>
          <w:rFonts w:cstheme="minorHAnsi"/>
        </w:rPr>
        <w:t xml:space="preserve">Code Runner was also installed per your recommendation. Thank you for sharing that! </w:t>
      </w:r>
      <w:r w:rsidRPr="00830BE6">
        <w:rPr>
          <mc:AlternateContent>
            <mc:Choice Requires="w16se">
              <w:rFonts w:cstheme="minorHAnsi"/>
            </mc:Choice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4B669215" w14:textId="7F69672E" w:rsidR="00830BE6" w:rsidRDefault="00830BE6" w:rsidP="00AB55B6">
      <w:pPr>
        <w:spacing w:after="0" w:line="480" w:lineRule="auto"/>
        <w:rPr>
          <w:rFonts w:cstheme="minorHAnsi"/>
        </w:rPr>
      </w:pPr>
      <w:r w:rsidRPr="00830BE6">
        <w:rPr>
          <w:rFonts w:cstheme="minorHAnsi"/>
        </w:rPr>
        <w:drawing>
          <wp:inline distT="0" distB="0" distL="0" distR="0" wp14:anchorId="09A85C6E" wp14:editId="76A9D1C3">
            <wp:extent cx="5943600" cy="3557270"/>
            <wp:effectExtent l="0" t="0" r="0" b="5080"/>
            <wp:docPr id="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7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0C01B" w14:textId="18BC90FB" w:rsidR="00CD0BAE" w:rsidRDefault="00F63D1F" w:rsidP="00AB55B6">
      <w:pPr>
        <w:spacing w:after="0" w:line="480" w:lineRule="auto"/>
        <w:rPr>
          <w:rFonts w:cstheme="minorHAnsi"/>
        </w:rPr>
      </w:pPr>
      <w:r>
        <w:rPr>
          <w:rFonts w:cstheme="minorHAnsi"/>
        </w:rPr>
        <w:t xml:space="preserve">Step 3: </w:t>
      </w:r>
      <w:r w:rsidR="00FE46B7">
        <w:rPr>
          <w:rFonts w:cstheme="minorHAnsi"/>
        </w:rPr>
        <w:t>GitHub Account Creation</w:t>
      </w:r>
    </w:p>
    <w:p w14:paraId="07E0B71A" w14:textId="72C97050" w:rsidR="00FE46B7" w:rsidRDefault="00FE46B7" w:rsidP="00AB55B6">
      <w:pPr>
        <w:spacing w:after="0" w:line="480" w:lineRule="auto"/>
        <w:rPr>
          <w:rFonts w:cstheme="minorHAnsi"/>
        </w:rPr>
      </w:pPr>
      <w:r>
        <w:rPr>
          <w:rFonts w:cstheme="minorHAnsi"/>
        </w:rPr>
        <w:lastRenderedPageBreak/>
        <w:tab/>
        <w:t>For this step, I have a GitHub created already using my UC email address.</w:t>
      </w:r>
    </w:p>
    <w:p w14:paraId="0C3C4D60" w14:textId="4E559738" w:rsidR="00FE46B7" w:rsidRDefault="00FE46B7" w:rsidP="00AB55B6">
      <w:pPr>
        <w:spacing w:after="0" w:line="480" w:lineRule="auto"/>
        <w:rPr>
          <w:rFonts w:cstheme="minorHAnsi"/>
        </w:rPr>
      </w:pPr>
      <w:r w:rsidRPr="00FE46B7">
        <w:rPr>
          <w:rFonts w:cstheme="minorHAnsi"/>
        </w:rPr>
        <w:drawing>
          <wp:inline distT="0" distB="0" distL="0" distR="0" wp14:anchorId="44973069" wp14:editId="772909A7">
            <wp:extent cx="5182323" cy="6096851"/>
            <wp:effectExtent l="0" t="0" r="0" b="0"/>
            <wp:docPr id="8" name="Picture 8" descr="A screenshot of a login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login scree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6096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39074" w14:textId="5F1D1711" w:rsidR="00FE46B7" w:rsidRDefault="00FE46B7" w:rsidP="00AB55B6">
      <w:pPr>
        <w:spacing w:after="0" w:line="480" w:lineRule="auto"/>
        <w:rPr>
          <w:rFonts w:cstheme="minorHAnsi"/>
        </w:rPr>
      </w:pPr>
      <w:r>
        <w:rPr>
          <w:rFonts w:cstheme="minorHAnsi"/>
        </w:rPr>
        <w:t xml:space="preserve">To set up GitHub with VS Code, I followed your recommended YouTube, and it looks like it has been successfully set up. </w:t>
      </w:r>
    </w:p>
    <w:p w14:paraId="7C5F6BF7" w14:textId="5261D188" w:rsidR="00D35159" w:rsidRDefault="00D35159" w:rsidP="00AB55B6">
      <w:pPr>
        <w:spacing w:after="0" w:line="480" w:lineRule="auto"/>
        <w:rPr>
          <w:rFonts w:cstheme="minorHAnsi"/>
        </w:rPr>
      </w:pPr>
      <w:r w:rsidRPr="00D35159">
        <w:rPr>
          <w:rFonts w:cstheme="minorHAnsi"/>
        </w:rPr>
        <w:lastRenderedPageBreak/>
        <w:drawing>
          <wp:inline distT="0" distB="0" distL="0" distR="0" wp14:anchorId="0DB02ACC" wp14:editId="5A4ABBC0">
            <wp:extent cx="6313028" cy="2387150"/>
            <wp:effectExtent l="0" t="0" r="0" b="0"/>
            <wp:docPr id="9" name="Picture 9" descr="A black background with red ligh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black background with red light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30627" cy="2431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30BA2" w14:textId="7B95F9F8" w:rsidR="00D35159" w:rsidRDefault="00C154E1" w:rsidP="00AB55B6">
      <w:pPr>
        <w:spacing w:after="0" w:line="480" w:lineRule="auto"/>
        <w:rPr>
          <w:rFonts w:cstheme="minorHAnsi"/>
        </w:rPr>
      </w:pPr>
      <w:r>
        <w:rPr>
          <w:rFonts w:cstheme="minorHAnsi"/>
        </w:rPr>
        <w:t>Step 4: Assignment</w:t>
      </w:r>
    </w:p>
    <w:p w14:paraId="72ED2B73" w14:textId="35B7D61F" w:rsidR="003502A7" w:rsidRDefault="00C154E1" w:rsidP="00AB55B6">
      <w:pPr>
        <w:spacing w:after="0" w:line="480" w:lineRule="auto"/>
        <w:rPr>
          <w:rFonts w:cstheme="minorHAnsi"/>
        </w:rPr>
      </w:pPr>
      <w:r>
        <w:rPr>
          <w:rFonts w:cstheme="minorHAnsi"/>
        </w:rPr>
        <w:tab/>
        <w:t>To begin the assignment, I opened our text to Chapter 2 to review the Insertion Sort algorithm.</w:t>
      </w:r>
      <w:r w:rsidR="00A800FD">
        <w:rPr>
          <w:rFonts w:cstheme="minorHAnsi"/>
        </w:rPr>
        <w:t xml:space="preserve"> The algorithm itself makes sense; it takes a matrix of numbers and sorts them in some specified order; however, coding it was the biggest challenge. I am not much of a programmer, admittedly, and I had to seek out help from </w:t>
      </w:r>
      <w:r w:rsidR="00110D4B">
        <w:rPr>
          <w:rFonts w:cstheme="minorHAnsi"/>
        </w:rPr>
        <w:t xml:space="preserve">GeeksforGeeks (2023). </w:t>
      </w:r>
      <w:r w:rsidR="0062362D">
        <w:rPr>
          <w:rFonts w:cstheme="minorHAnsi"/>
        </w:rPr>
        <w:t>With some practice, I was able to create three different algorithms with the last being the monotonically decreasing order. All of those have been</w:t>
      </w:r>
      <w:r w:rsidR="003502A7">
        <w:rPr>
          <w:rFonts w:cstheme="minorHAnsi"/>
        </w:rPr>
        <w:t xml:space="preserve"> published on the GitHub repository located here: </w:t>
      </w:r>
      <w:hyperlink r:id="rId11" w:history="1">
        <w:r w:rsidR="009A7ED8" w:rsidRPr="003D334E">
          <w:rPr>
            <w:rStyle w:val="Hyperlink"/>
            <w:rFonts w:cstheme="minorHAnsi"/>
          </w:rPr>
          <w:t>https://github.com/jakejeffers/MSCE532_Assignment-1</w:t>
        </w:r>
      </w:hyperlink>
      <w:r w:rsidR="004A4715">
        <w:rPr>
          <w:rFonts w:cstheme="minorHAnsi"/>
        </w:rPr>
        <w:t>.</w:t>
      </w:r>
    </w:p>
    <w:p w14:paraId="360B7684" w14:textId="7F721A3B" w:rsidR="00384970" w:rsidRDefault="00384970" w:rsidP="00AB55B6">
      <w:pPr>
        <w:spacing w:after="0" w:line="480" w:lineRule="auto"/>
        <w:rPr>
          <w:rFonts w:cstheme="minorHAnsi"/>
        </w:rPr>
      </w:pPr>
      <w:r w:rsidRPr="00384970">
        <w:rPr>
          <w:rFonts w:cstheme="minorHAnsi"/>
        </w:rPr>
        <w:lastRenderedPageBreak/>
        <w:drawing>
          <wp:inline distT="0" distB="0" distL="0" distR="0" wp14:anchorId="57654883" wp14:editId="2519633D">
            <wp:extent cx="5943600" cy="4098925"/>
            <wp:effectExtent l="0" t="0" r="0" b="0"/>
            <wp:docPr id="10" name="Picture 10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9F871" w14:textId="2D0554F5" w:rsidR="001D1817" w:rsidRDefault="001D1817" w:rsidP="009A7ED8">
      <w:pPr>
        <w:spacing w:after="0" w:line="480" w:lineRule="auto"/>
        <w:jc w:val="center"/>
        <w:rPr>
          <w:rFonts w:cstheme="minorHAnsi"/>
        </w:rPr>
      </w:pPr>
      <w:r>
        <w:rPr>
          <w:rFonts w:cstheme="minorHAnsi"/>
        </w:rPr>
        <w:t>References</w:t>
      </w:r>
    </w:p>
    <w:p w14:paraId="11793ACE" w14:textId="77777777" w:rsidR="001D1817" w:rsidRDefault="001D1817" w:rsidP="001D1817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GeeksforGeeks. (2023, August 28). </w:t>
      </w:r>
      <w:r>
        <w:rPr>
          <w:i/>
          <w:iCs/>
        </w:rPr>
        <w:t>Python program for insertion sort</w:t>
      </w:r>
      <w:r>
        <w:t xml:space="preserve">. GeeksforGeeks. </w:t>
      </w:r>
      <w:r>
        <w:rPr>
          <w:rStyle w:val="url"/>
          <w:rFonts w:eastAsiaTheme="majorEastAsia"/>
        </w:rPr>
        <w:t>https://www.geeksforgeeks.org/python-program-for-insertion-sort/</w:t>
      </w:r>
    </w:p>
    <w:p w14:paraId="47F0201C" w14:textId="77777777" w:rsidR="001D1817" w:rsidRPr="00AB55B6" w:rsidRDefault="001D1817" w:rsidP="00AB55B6">
      <w:pPr>
        <w:spacing w:after="0" w:line="480" w:lineRule="auto"/>
        <w:rPr>
          <w:rFonts w:cstheme="minorHAnsi"/>
        </w:rPr>
      </w:pPr>
    </w:p>
    <w:sectPr w:rsidR="001D1817" w:rsidRPr="00AB55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C43536"/>
    <w:multiLevelType w:val="multilevel"/>
    <w:tmpl w:val="385EE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GyNDW0MDM3NjU2MzdQ0lEKTi0uzszPAykwrAUAfGTnTCwAAAA="/>
  </w:docVars>
  <w:rsids>
    <w:rsidRoot w:val="00C065A6"/>
    <w:rsid w:val="00007EE7"/>
    <w:rsid w:val="00066D5B"/>
    <w:rsid w:val="000915B2"/>
    <w:rsid w:val="000F3B50"/>
    <w:rsid w:val="00110D4B"/>
    <w:rsid w:val="0015678C"/>
    <w:rsid w:val="001C6776"/>
    <w:rsid w:val="001D1817"/>
    <w:rsid w:val="001F278C"/>
    <w:rsid w:val="00213B8C"/>
    <w:rsid w:val="002401B8"/>
    <w:rsid w:val="00276FE1"/>
    <w:rsid w:val="002F3ACB"/>
    <w:rsid w:val="00323CF1"/>
    <w:rsid w:val="003502A7"/>
    <w:rsid w:val="00384970"/>
    <w:rsid w:val="003D7851"/>
    <w:rsid w:val="00447331"/>
    <w:rsid w:val="00452BFC"/>
    <w:rsid w:val="00485DD8"/>
    <w:rsid w:val="00497967"/>
    <w:rsid w:val="004A4715"/>
    <w:rsid w:val="004B2C75"/>
    <w:rsid w:val="004F3B47"/>
    <w:rsid w:val="004F68CA"/>
    <w:rsid w:val="005109FD"/>
    <w:rsid w:val="005441DC"/>
    <w:rsid w:val="005E5CDB"/>
    <w:rsid w:val="0062362D"/>
    <w:rsid w:val="00666C1F"/>
    <w:rsid w:val="006B020F"/>
    <w:rsid w:val="00756172"/>
    <w:rsid w:val="007E61E6"/>
    <w:rsid w:val="007F45D9"/>
    <w:rsid w:val="00822DA2"/>
    <w:rsid w:val="00830154"/>
    <w:rsid w:val="00830BE6"/>
    <w:rsid w:val="00830C6B"/>
    <w:rsid w:val="008406CC"/>
    <w:rsid w:val="0084135B"/>
    <w:rsid w:val="008D7839"/>
    <w:rsid w:val="00936BFE"/>
    <w:rsid w:val="00963958"/>
    <w:rsid w:val="009848BF"/>
    <w:rsid w:val="0099384D"/>
    <w:rsid w:val="009A7ED8"/>
    <w:rsid w:val="009E3731"/>
    <w:rsid w:val="00A275F3"/>
    <w:rsid w:val="00A27C37"/>
    <w:rsid w:val="00A800FD"/>
    <w:rsid w:val="00AB55B6"/>
    <w:rsid w:val="00C065A6"/>
    <w:rsid w:val="00C154E1"/>
    <w:rsid w:val="00C21AA9"/>
    <w:rsid w:val="00CA2DE8"/>
    <w:rsid w:val="00CB2E2F"/>
    <w:rsid w:val="00CB72B9"/>
    <w:rsid w:val="00CD0BAE"/>
    <w:rsid w:val="00CD2201"/>
    <w:rsid w:val="00D036F9"/>
    <w:rsid w:val="00D35159"/>
    <w:rsid w:val="00D55403"/>
    <w:rsid w:val="00D73961"/>
    <w:rsid w:val="00E064AC"/>
    <w:rsid w:val="00EB2D19"/>
    <w:rsid w:val="00EC0BF5"/>
    <w:rsid w:val="00EC2013"/>
    <w:rsid w:val="00EF254A"/>
    <w:rsid w:val="00F63D1F"/>
    <w:rsid w:val="00FC67CF"/>
    <w:rsid w:val="00FE4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034F21"/>
  <w15:chartTrackingRefBased/>
  <w15:docId w15:val="{4162CBD9-A292-46B8-9952-18C46D69F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65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65A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65A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bCs/>
      <w:color w:val="2F5496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65A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065A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065A6"/>
    <w:rPr>
      <w:rFonts w:asciiTheme="majorHAnsi" w:eastAsiaTheme="majorEastAsia" w:hAnsiTheme="majorHAnsi" w:cstheme="majorBidi"/>
      <w:b/>
      <w:bCs/>
      <w:color w:val="2F5496" w:themeColor="accent1" w:themeShade="B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F27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278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D18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rl">
    <w:name w:val="url"/>
    <w:basedOn w:val="DefaultParagraphFont"/>
    <w:rsid w:val="001D18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0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5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8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9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3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1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0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42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4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8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3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7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7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67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70243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3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github.com/jakejeffers/MSCE532_Assignment-1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7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Cumberlands</Company>
  <LinksUpToDate>false</LinksUpToDate>
  <CharactersWithSpaces>1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era Sears</dc:creator>
  <cp:keywords/>
  <dc:description/>
  <cp:lastModifiedBy>Jacob Jeffers</cp:lastModifiedBy>
  <cp:revision>29</cp:revision>
  <dcterms:created xsi:type="dcterms:W3CDTF">2024-10-25T02:00:00Z</dcterms:created>
  <dcterms:modified xsi:type="dcterms:W3CDTF">2024-10-25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d188083880c9374408fc74b2a64e7587a741bc17630ddc49705121eb9d468e</vt:lpwstr>
  </property>
</Properties>
</file>